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8"/>
        <w:gridCol w:w="284"/>
        <w:gridCol w:w="15"/>
        <w:gridCol w:w="891"/>
        <w:gridCol w:w="1080"/>
        <w:gridCol w:w="484"/>
        <w:gridCol w:w="5051"/>
      </w:tblGrid>
      <w:tr w:rsidR="002B2216" w:rsidRPr="0042338F" w14:paraId="7A6F63DC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F8072" w14:textId="5414DCB1" w:rsidR="002B2216" w:rsidRPr="002B2216" w:rsidRDefault="00856FA9" w:rsidP="4C4D07B3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Business Analyst</w:t>
            </w:r>
            <w:r w:rsidR="00EE099D">
              <w:rPr>
                <w:rFonts w:asciiTheme="minorHAnsi" w:hAnsiTheme="minorHAnsi" w:cstheme="minorBidi"/>
                <w:b/>
                <w:bCs/>
              </w:rPr>
              <w:t xml:space="preserve"> Salesforce</w:t>
            </w:r>
          </w:p>
        </w:tc>
      </w:tr>
      <w:tr w:rsidR="002B2216" w:rsidRPr="00685927" w14:paraId="128E50CB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604AF" w14:textId="5EE29BC1" w:rsidR="002B2216" w:rsidRPr="002B2216" w:rsidRDefault="00856FA9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CRM Team/Community </w:t>
            </w:r>
          </w:p>
        </w:tc>
      </w:tr>
      <w:tr w:rsidR="002B2216" w:rsidRPr="00685927" w14:paraId="3CCE4CDB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896CF" w14:textId="14508C72" w:rsidR="006558D4" w:rsidRPr="002B2216" w:rsidRDefault="006558D4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3</w:t>
            </w:r>
          </w:p>
        </w:tc>
      </w:tr>
      <w:tr w:rsidR="002B2216" w:rsidRPr="00685927" w14:paraId="1DBF3100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A357" w14:textId="13C71C76" w:rsidR="002B2216" w:rsidRPr="002B2216" w:rsidRDefault="00B71362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Product Owner</w:t>
            </w:r>
          </w:p>
        </w:tc>
      </w:tr>
      <w:tr w:rsidR="002B2216" w:rsidRPr="00685927" w14:paraId="3C421CDC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FB78" w14:textId="623451A0" w:rsidR="002B2216" w:rsidRPr="002B2216" w:rsidRDefault="00135195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Fixed Term Contract – </w:t>
            </w:r>
            <w:r w:rsidR="00E70074">
              <w:rPr>
                <w:rFonts w:asciiTheme="minorHAnsi" w:hAnsiTheme="minorHAnsi" w:cstheme="minorHAnsi"/>
                <w:szCs w:val="22"/>
              </w:rPr>
              <w:t>12</w:t>
            </w:r>
            <w:r>
              <w:rPr>
                <w:rFonts w:asciiTheme="minorHAnsi" w:hAnsiTheme="minorHAnsi" w:cstheme="minorHAnsi"/>
                <w:szCs w:val="22"/>
              </w:rPr>
              <w:t xml:space="preserve"> Months </w:t>
            </w:r>
          </w:p>
        </w:tc>
      </w:tr>
      <w:tr w:rsidR="00363C4B" w14:paraId="4A6BD362" w14:textId="77777777" w:rsidTr="00D62B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C60A96" w14:paraId="3F2F0ED1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25992BDF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ision, mission and values</w:t>
            </w:r>
          </w:p>
        </w:tc>
        <w:tc>
          <w:tcPr>
            <w:tcW w:w="15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034D89E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2" w:type="pct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979EDD" w14:textId="77777777" w:rsidR="001160F8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C60A96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Being a trusted source of information, advice and support</w:t>
            </w:r>
          </w:p>
          <w:p w14:paraId="0666C745" w14:textId="63C6FF1A" w:rsidR="00C60A96" w:rsidRPr="001160F8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1160F8"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>
              <w:rPr>
                <w:rFonts w:ascii="Calibri" w:hAnsi="Calibri" w:cs="Calibri"/>
                <w:sz w:val="22"/>
                <w:szCs w:val="22"/>
              </w:rPr>
              <w:t>’</w:t>
            </w:r>
            <w:r w:rsidRPr="00C60A96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C60A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aboration, Respect, Enthusiasm, Excellence, Innovation and Integrity.</w:t>
            </w:r>
          </w:p>
        </w:tc>
      </w:tr>
      <w:tr w:rsidR="00363C4B" w:rsidRPr="00C60A96" w14:paraId="54733654" w14:textId="77777777" w:rsidTr="00EE099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94"/>
        </w:trPr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3584" w14:textId="77777777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D2FB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76F6" w14:textId="3709EF1D" w:rsidR="00A55EBE" w:rsidRPr="005A745A" w:rsidRDefault="00A55EBE" w:rsidP="00A55EBE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5A745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eyond Blue</w:t>
            </w:r>
            <w:r w:rsidRPr="001061D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re in the initial stages of a CRM transformation, and the role of the Business Analyst will be part of a cross functional team focussed on delivering a CRM to enable a shared Beyond Blue view of person and organisation.</w:t>
            </w:r>
            <w:r w:rsidRPr="005A745A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5A745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D95A474" w14:textId="77777777" w:rsidR="00A55EBE" w:rsidRDefault="00A55EBE" w:rsidP="00AB021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2B5B9E8" w14:textId="77777777" w:rsidR="00AB1BF4" w:rsidRDefault="00AB1BF4" w:rsidP="00AB1BF4">
            <w:pPr>
              <w:rPr>
                <w:rFonts w:ascii="Calibri" w:eastAsia="Times New Roman" w:hAnsi="Calibri" w:cs="Calibri"/>
                <w:sz w:val="22"/>
                <w:lang w:val="en-AU"/>
              </w:rPr>
            </w:pPr>
            <w:r w:rsidRPr="00DB1424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>
              <w:rPr>
                <w:rFonts w:ascii="Calibri" w:hAnsi="Calibri" w:cs="Calibri"/>
                <w:sz w:val="22"/>
                <w:szCs w:val="22"/>
              </w:rPr>
              <w:t>role</w:t>
            </w:r>
            <w:r w:rsidRPr="00DB1424">
              <w:rPr>
                <w:rFonts w:ascii="Calibri" w:hAnsi="Calibri" w:cs="Calibri"/>
                <w:sz w:val="22"/>
                <w:szCs w:val="22"/>
              </w:rPr>
              <w:t xml:space="preserve"> is responsible f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he design and requirements for a Salesforce CRM, and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 xml:space="preserve">will be required to work closely with the 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 xml:space="preserve">Program Team and key stakeholders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 xml:space="preserve">in bridging the gap between business deliverables and technical requirements. 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 xml:space="preserve"> </w:t>
            </w:r>
          </w:p>
          <w:p w14:paraId="4305E508" w14:textId="77777777" w:rsidR="00AB1BF4" w:rsidRDefault="00AB1BF4" w:rsidP="00AB1BF4">
            <w:pPr>
              <w:rPr>
                <w:rFonts w:ascii="Calibri" w:eastAsia="Times New Roman" w:hAnsi="Calibri" w:cs="Calibri"/>
                <w:sz w:val="22"/>
                <w:lang w:val="en-AU"/>
              </w:rPr>
            </w:pPr>
          </w:p>
          <w:p w14:paraId="7B1B566C" w14:textId="3EC3E077" w:rsidR="00AB1BF4" w:rsidRDefault="00AB1BF4" w:rsidP="00AB1BF4">
            <w:pPr>
              <w:rPr>
                <w:rFonts w:ascii="Calibri" w:eastAsia="Times New Roman" w:hAnsi="Calibri" w:cs="Calibri"/>
                <w:sz w:val="22"/>
                <w:lang w:val="en-AU"/>
              </w:rPr>
            </w:pP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>This role requires a</w:t>
            </w:r>
            <w:r w:rsidR="000C6E8D">
              <w:rPr>
                <w:rFonts w:ascii="Calibri" w:eastAsia="Times New Roman" w:hAnsi="Calibri" w:cs="Calibri"/>
                <w:sz w:val="22"/>
                <w:lang w:val="en-AU"/>
              </w:rPr>
              <w:t xml:space="preserve">n 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>experienced and technically minded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 xml:space="preserve"> BA who has an excellent understanding of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 xml:space="preserve"> Salesforce</w:t>
            </w:r>
            <w:r w:rsidR="00F56F04">
              <w:rPr>
                <w:rFonts w:ascii="Calibri" w:eastAsia="Times New Roman" w:hAnsi="Calibri" w:cs="Calibri"/>
                <w:sz w:val="22"/>
                <w:lang w:val="en-AU"/>
              </w:rPr>
              <w:t>,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 xml:space="preserve"> data model</w:t>
            </w:r>
            <w:r w:rsidR="00F56F04">
              <w:rPr>
                <w:rFonts w:ascii="Calibri" w:eastAsia="Times New Roman" w:hAnsi="Calibri" w:cs="Calibri"/>
                <w:sz w:val="22"/>
                <w:lang w:val="en-AU"/>
              </w:rPr>
              <w:t>ling, and integrations.</w:t>
            </w:r>
          </w:p>
          <w:p w14:paraId="70B07DAD" w14:textId="77777777" w:rsidR="00D913E3" w:rsidRPr="00DB1424" w:rsidRDefault="00D913E3" w:rsidP="00AB021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DEFD2B4" w14:textId="13A4108D" w:rsidR="00F67C87" w:rsidRPr="00EE099D" w:rsidRDefault="003359F8" w:rsidP="00EE099D">
            <w:pPr>
              <w:ind w:right="255"/>
              <w:textAlignment w:val="baseline"/>
              <w:rPr>
                <w:rFonts w:ascii="Calibri" w:hAnsi="Calibri" w:cs="Calibri"/>
                <w:sz w:val="22"/>
              </w:rPr>
            </w:pP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This role </w:t>
            </w:r>
            <w:r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>is seeking someone who will lead with</w:t>
            </w: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 a user-centric experience approach to solution development, informed by user’s needs, insights, data, research and analysis</w:t>
            </w:r>
            <w:r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>.</w:t>
            </w: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 </w:t>
            </w:r>
          </w:p>
        </w:tc>
      </w:tr>
      <w:tr w:rsidR="00E044AD" w:rsidRPr="00C60A96" w14:paraId="2C50E64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26C8" w14:textId="77777777" w:rsidR="00E044AD" w:rsidRDefault="00E044AD" w:rsidP="00E044AD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ole dimension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4A091" w14:textId="77777777" w:rsidR="00E044AD" w:rsidRPr="00C60A96" w:rsidRDefault="00E044AD" w:rsidP="00E044AD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0D9AF" w14:textId="77777777" w:rsidR="00E044AD" w:rsidRPr="00A16B29" w:rsidRDefault="00E044AD" w:rsidP="00E044AD">
            <w:pPr>
              <w:spacing w:before="12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irect Report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BD7A" w14:textId="0EF1D8EE" w:rsidR="00E044AD" w:rsidRPr="00EA279D" w:rsidRDefault="00E044AD" w:rsidP="00E044AD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</w:rPr>
            </w:pPr>
            <w:r w:rsidRPr="00EA279D">
              <w:rPr>
                <w:rFonts w:asciiTheme="minorHAnsi" w:hAnsiTheme="minorHAnsi" w:cstheme="minorHAnsi"/>
                <w:i/>
                <w:iCs/>
                <w:sz w:val="22"/>
              </w:rPr>
              <w:t>Nil</w:t>
            </w:r>
          </w:p>
        </w:tc>
      </w:tr>
      <w:tr w:rsidR="00E044AD" w:rsidRPr="00C60A96" w14:paraId="18D2C21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46C0" w14:textId="77777777" w:rsidR="00E044AD" w:rsidRDefault="00E044AD" w:rsidP="00E044AD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A117D" w14:textId="77777777" w:rsidR="00E044AD" w:rsidRPr="00C60A96" w:rsidRDefault="00E044AD" w:rsidP="00E044AD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DA4CD" w14:textId="77777777" w:rsidR="00E044AD" w:rsidRPr="00A16B29" w:rsidRDefault="00E044AD" w:rsidP="00E044AD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verall team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311B" w14:textId="77777777" w:rsidR="00E044AD" w:rsidRPr="005A745A" w:rsidRDefault="00E044AD" w:rsidP="00E044AD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CRM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rogram </w:t>
            </w: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Team </w:t>
            </w:r>
          </w:p>
          <w:p w14:paraId="4E4A8C95" w14:textId="77777777" w:rsidR="00E044AD" w:rsidRDefault="00E044AD" w:rsidP="00E044AD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formation Technology/Business Improvement</w:t>
            </w:r>
          </w:p>
          <w:p w14:paraId="1D001DAD" w14:textId="77777777" w:rsidR="00E044AD" w:rsidRPr="005A745A" w:rsidRDefault="00E044AD" w:rsidP="00E044AD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ommunity Engaged Beyond Blue Employees (Various)</w:t>
            </w:r>
          </w:p>
          <w:p w14:paraId="011835C0" w14:textId="287F3EC1" w:rsidR="00E044AD" w:rsidRPr="00EA279D" w:rsidRDefault="00E044AD" w:rsidP="00E044AD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xternal Vendors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(Various)</w:t>
            </w:r>
          </w:p>
        </w:tc>
      </w:tr>
      <w:tr w:rsidR="00E044AD" w:rsidRPr="00C60A96" w14:paraId="1BB1480F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CE729" w14:textId="77777777" w:rsidR="00E044AD" w:rsidRDefault="00E044AD" w:rsidP="00E044AD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D106F" w14:textId="77777777" w:rsidR="00E044AD" w:rsidRPr="00C60A96" w:rsidRDefault="00E044AD" w:rsidP="00E044AD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5023" w14:textId="77777777" w:rsidR="00E044AD" w:rsidRPr="00A16B29" w:rsidRDefault="00E044AD" w:rsidP="00E044AD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Financial Delegation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1213" w14:textId="29C592C6" w:rsidR="00E044AD" w:rsidRPr="0035471B" w:rsidRDefault="00E044AD" w:rsidP="00E044AD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None</w:t>
            </w:r>
          </w:p>
        </w:tc>
      </w:tr>
      <w:tr w:rsidR="00363C4B" w:rsidRPr="006F2D32" w14:paraId="3B16608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232A" w14:textId="671CDAD5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F98C" w14:textId="77777777" w:rsidR="00363C4B" w:rsidRPr="00AB0219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DED0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Work with various stakeholders to analyse business requirements and design Salesforce solutions that enable the business to achieve its objectives, improve user experience, and drive system adoption.</w:t>
            </w:r>
          </w:p>
          <w:p w14:paraId="3286839E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Complete gap analysis for as-is and to-be processes; translating into functional and technical specifications.</w:t>
            </w:r>
          </w:p>
          <w:p w14:paraId="16E7934F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lastRenderedPageBreak/>
              <w:t xml:space="preserve">Gather and analyse business requirements and break them down to user stories and acceptance criteria, including functional and data </w:t>
            </w:r>
          </w:p>
          <w:p w14:paraId="4D0AED21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Maintain a holistic view of all business processes and users in the system to understand cross functional impacts with regard to configuration, process, workflow and reporting</w:t>
            </w:r>
          </w:p>
          <w:p w14:paraId="3737E401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Continuously evaluate the optimal solution for the business and identify system deficiencies and processes</w:t>
            </w:r>
          </w:p>
          <w:p w14:paraId="7632CC1B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Establish and implement best practices with regards to system maintenance, configuration, development, testing, data integrity, etc.</w:t>
            </w:r>
          </w:p>
          <w:p w14:paraId="15CD2E88" w14:textId="77777777" w:rsidR="00921157" w:rsidRPr="001E6E12" w:rsidRDefault="00921157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Write and maintain solution design documentation and procedures.</w:t>
            </w:r>
          </w:p>
          <w:p w14:paraId="3A0A3E8E" w14:textId="77777777" w:rsidR="005F774D" w:rsidRPr="001E6E12" w:rsidRDefault="005F774D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Performing in-depth analysis, helping to define and validate requirements and carrying out process/experience mapping.</w:t>
            </w:r>
          </w:p>
          <w:p w14:paraId="67CD19B6" w14:textId="77777777" w:rsidR="005F774D" w:rsidRPr="001E6E12" w:rsidRDefault="005F774D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Carry out detailed user testing, coordinating outcomes with the Product Owner in both UAT and production environments to ensure product requirements are met and the customer user experience is optimised.</w:t>
            </w:r>
          </w:p>
          <w:p w14:paraId="426051CE" w14:textId="77777777" w:rsidR="005F774D" w:rsidRPr="001E6E12" w:rsidRDefault="005F774D" w:rsidP="00B61676">
            <w:pPr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Taking business level requirements and translating them into user stories and tasks for development teams.</w:t>
            </w:r>
          </w:p>
          <w:p w14:paraId="66B81457" w14:textId="77777777" w:rsidR="00B61676" w:rsidRPr="001E6E12" w:rsidRDefault="00B61676" w:rsidP="00B61676">
            <w:pPr>
              <w:pStyle w:val="Defaul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Work collaboratively with all team members and other teams within Beyond Blue to achieve overall objectives</w:t>
            </w:r>
          </w:p>
          <w:p w14:paraId="331278FB" w14:textId="1D0AC6BA" w:rsidR="00B61676" w:rsidRPr="001E6E12" w:rsidRDefault="00B61676" w:rsidP="001E6E12">
            <w:pPr>
              <w:pStyle w:val="ListParagraph"/>
              <w:numPr>
                <w:ilvl w:val="0"/>
                <w:numId w:val="32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Willingness to commit to and work in line with the Beyond Blue Values</w:t>
            </w:r>
          </w:p>
          <w:p w14:paraId="42B529EE" w14:textId="326A7741" w:rsidR="008D7EC5" w:rsidRPr="006F2D32" w:rsidRDefault="008D7EC5" w:rsidP="00C404C8">
            <w:pPr>
              <w:shd w:val="clear" w:color="auto" w:fill="FFFFFF"/>
              <w:ind w:left="72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</w:tr>
      <w:tr w:rsidR="003C268D" w:rsidRPr="00C60A96" w14:paraId="052A20B2" w14:textId="77777777" w:rsidTr="4C4D07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4823B3D" w14:textId="77777777" w:rsidR="003C268D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Key behaviours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3277A55" w14:textId="77777777" w:rsidR="003C268D" w:rsidRPr="00C60A96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A41F561" w14:textId="2FB9612E" w:rsidR="526D7ED9" w:rsidRDefault="526D7ED9" w:rsidP="7BF53023">
            <w:pPr>
              <w:ind w:hanging="360"/>
              <w:rPr>
                <w:rFonts w:asciiTheme="minorHAnsi" w:hAnsiTheme="minorHAnsi" w:cstheme="minorBidi"/>
                <w:sz w:val="22"/>
                <w:szCs w:val="22"/>
              </w:rPr>
            </w:pPr>
            <w:r w:rsidRPr="7BF5302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eastAsia="en-US"/>
              </w:rPr>
              <w:t xml:space="preserve">       Based on our new ways of working, consider which of the following are relevant to the role</w:t>
            </w:r>
            <w:r w:rsidR="002F5860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eastAsia="en-US"/>
              </w:rPr>
              <w:t>: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1D1222FC" w14:textId="16DA0318" w:rsidR="007F5267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4B36F606" w14:textId="3359BB4E" w:rsidR="00C52A8E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D15C44" w:rsidRDefault="00D15C44" w:rsidP="00E429F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D15C44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dapt, flex and </w:t>
            </w:r>
            <w:r w:rsidR="00A6732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C60A96" w14:paraId="2EEABA4D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350B61" w14:textId="77777777" w:rsidR="00363C4B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A02635A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88B72E6" w14:textId="77777777" w:rsidR="00B61676" w:rsidRPr="001E6E12" w:rsidRDefault="00B61676" w:rsidP="001E6E12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  <w:t>Essential</w:t>
            </w:r>
          </w:p>
          <w:p w14:paraId="0976A71D" w14:textId="3E4048B8" w:rsidR="00B61676" w:rsidRPr="001E6E12" w:rsidRDefault="00B61676" w:rsidP="001E6E12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588"/>
                <w:tab w:val="left" w:pos="589"/>
              </w:tabs>
              <w:autoSpaceDE w:val="0"/>
              <w:autoSpaceDN w:val="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Minimum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5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 xml:space="preserve"> Years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1E6E1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Business Systems Analyst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1E6E1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IT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Business Analyst</w:t>
            </w:r>
            <w:r w:rsidRPr="001E6E1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experience in</w:t>
            </w:r>
            <w:r w:rsidRPr="001E6E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a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system/application</w:t>
            </w:r>
            <w:r w:rsidRPr="001E6E1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enabled</w:t>
            </w:r>
            <w:r w:rsidRPr="001E6E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change project</w:t>
            </w:r>
          </w:p>
          <w:p w14:paraId="7F6416DE" w14:textId="086D3901" w:rsidR="00B61676" w:rsidRPr="001E6E12" w:rsidRDefault="00B61676" w:rsidP="001E6E12">
            <w:pPr>
              <w:pStyle w:val="Default"/>
              <w:numPr>
                <w:ilvl w:val="0"/>
                <w:numId w:val="36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color w:val="1C1C1C"/>
                <w:sz w:val="22"/>
                <w:szCs w:val="22"/>
                <w:shd w:val="clear" w:color="auto" w:fill="FFFFFF"/>
              </w:rPr>
              <w:t xml:space="preserve">Proven applied industry experience and a deep understanding of Salesforce and ideally </w:t>
            </w:r>
            <w:proofErr w:type="spellStart"/>
            <w:r w:rsidRPr="001E6E12">
              <w:rPr>
                <w:rFonts w:asciiTheme="minorHAnsi" w:hAnsiTheme="minorHAnsi" w:cstheme="minorHAnsi"/>
                <w:color w:val="1C1C1C"/>
                <w:sz w:val="22"/>
                <w:szCs w:val="22"/>
                <w:shd w:val="clear" w:color="auto" w:fill="FFFFFF"/>
              </w:rPr>
              <w:t>Nonprofit</w:t>
            </w:r>
            <w:proofErr w:type="spellEnd"/>
            <w:r w:rsidRPr="001E6E12">
              <w:rPr>
                <w:rFonts w:asciiTheme="minorHAnsi" w:hAnsiTheme="minorHAnsi" w:cstheme="minorHAnsi"/>
                <w:color w:val="1C1C1C"/>
                <w:sz w:val="22"/>
                <w:szCs w:val="22"/>
                <w:shd w:val="clear" w:color="auto" w:fill="FFFFFF"/>
              </w:rPr>
              <w:t xml:space="preserve"> Success Pack</w:t>
            </w:r>
          </w:p>
          <w:p w14:paraId="608BB00C" w14:textId="703A15D2" w:rsidR="00B61676" w:rsidRPr="001E6E12" w:rsidRDefault="00B61676" w:rsidP="001E6E12">
            <w:pPr>
              <w:numPr>
                <w:ilvl w:val="0"/>
                <w:numId w:val="36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Able to document, visualize, analyse, communicate and solve complex problems</w:t>
            </w:r>
          </w:p>
          <w:p w14:paraId="4345A765" w14:textId="77777777" w:rsidR="00B61676" w:rsidRPr="001E6E12" w:rsidRDefault="00B61676" w:rsidP="001E6E12">
            <w:pPr>
              <w:pStyle w:val="Defaul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 xml:space="preserve">Experience in requirements documentation, analysis and management. </w:t>
            </w:r>
          </w:p>
          <w:p w14:paraId="62339698" w14:textId="77777777" w:rsidR="00B61676" w:rsidRPr="001E6E12" w:rsidRDefault="00B61676" w:rsidP="001E6E12">
            <w:pPr>
              <w:pStyle w:val="Defaul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Excellent knowledge of user experience, customer experience, human-centred or user interface design</w:t>
            </w:r>
          </w:p>
          <w:p w14:paraId="5F61035D" w14:textId="77777777" w:rsidR="00B61676" w:rsidRPr="001E6E12" w:rsidRDefault="00B61676" w:rsidP="001E6E12">
            <w:pPr>
              <w:pStyle w:val="ListParagraph"/>
              <w:widowControl w:val="0"/>
              <w:numPr>
                <w:ilvl w:val="0"/>
                <w:numId w:val="36"/>
              </w:numPr>
              <w:tabs>
                <w:tab w:val="left" w:pos="588"/>
                <w:tab w:val="left" w:pos="589"/>
              </w:tabs>
              <w:autoSpaceDE w:val="0"/>
              <w:autoSpaceDN w:val="0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Experience</w:t>
            </w:r>
            <w:r w:rsidRPr="001E6E1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developing</w:t>
            </w:r>
            <w:r w:rsidRPr="001E6E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leading</w:t>
            </w:r>
            <w:r w:rsidRPr="001E6E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test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cases</w:t>
            </w:r>
            <w:r w:rsidRPr="001E6E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based</w:t>
            </w:r>
            <w:r w:rsidRPr="001E6E1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on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business</w:t>
            </w:r>
            <w:r w:rsidRPr="001E6E1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 w:val="22"/>
                <w:szCs w:val="22"/>
              </w:rPr>
              <w:t>process/requirements</w:t>
            </w:r>
          </w:p>
          <w:p w14:paraId="0D6C2EC2" w14:textId="77777777" w:rsidR="00C404C8" w:rsidRPr="001E6E12" w:rsidRDefault="00C404C8" w:rsidP="001E6E12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</w:p>
          <w:p w14:paraId="032433EE" w14:textId="77777777" w:rsidR="00126A9A" w:rsidRPr="001E6E12" w:rsidRDefault="00126A9A" w:rsidP="001E6E12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u w:val="single"/>
                <w:lang w:val="en-AU"/>
              </w:rPr>
            </w:pPr>
            <w:r w:rsidRPr="001E6E12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u w:val="single"/>
                <w:lang w:val="en-AU"/>
              </w:rPr>
              <w:t>Skills</w:t>
            </w:r>
          </w:p>
          <w:p w14:paraId="1EE8DDD3" w14:textId="38442A0E" w:rsidR="00126A9A" w:rsidRDefault="00126A9A" w:rsidP="001E6E12">
            <w:pPr>
              <w:pStyle w:val="TableParagraph"/>
              <w:numPr>
                <w:ilvl w:val="0"/>
                <w:numId w:val="36"/>
              </w:numPr>
              <w:tabs>
                <w:tab w:val="left" w:pos="463"/>
                <w:tab w:val="left" w:pos="464"/>
              </w:tabs>
            </w:pPr>
            <w:r w:rsidRPr="001E6E12">
              <w:rPr>
                <w:rFonts w:asciiTheme="minorHAnsi" w:hAnsiTheme="minorHAnsi" w:cstheme="minorHAnsi"/>
                <w:szCs w:val="22"/>
              </w:rPr>
              <w:t>Ability</w:t>
            </w:r>
            <w:r w:rsidRPr="001E6E12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Cs w:val="22"/>
              </w:rPr>
              <w:t>to</w:t>
            </w:r>
            <w:r w:rsidRPr="001E6E12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1E6E12">
              <w:rPr>
                <w:rFonts w:asciiTheme="minorHAnsi" w:hAnsiTheme="minorHAnsi" w:cstheme="minorHAnsi"/>
                <w:szCs w:val="22"/>
              </w:rPr>
              <w:t>analyse docum</w:t>
            </w:r>
            <w:r>
              <w:t>en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licit</w:t>
            </w:r>
            <w:r>
              <w:rPr>
                <w:spacing w:val="-2"/>
              </w:rPr>
              <w:t xml:space="preserve"> </w:t>
            </w:r>
            <w:r>
              <w:t>requirements using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strong</w:t>
            </w:r>
            <w:r>
              <w:rPr>
                <w:spacing w:val="-2"/>
              </w:rPr>
              <w:t xml:space="preserve"> </w:t>
            </w:r>
            <w:r>
              <w:t>eye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detail</w:t>
            </w:r>
          </w:p>
          <w:p w14:paraId="6692A024" w14:textId="65779962" w:rsidR="00126A9A" w:rsidRDefault="00126A9A" w:rsidP="00B61676">
            <w:pPr>
              <w:pStyle w:val="TableParagraph"/>
              <w:numPr>
                <w:ilvl w:val="0"/>
                <w:numId w:val="36"/>
              </w:numPr>
              <w:tabs>
                <w:tab w:val="left" w:pos="463"/>
                <w:tab w:val="left" w:pos="464"/>
              </w:tabs>
              <w:ind w:right="439"/>
            </w:pPr>
            <w:r>
              <w:t>Strong verbal and written communication skills to ensure clear communications with internal</w:t>
            </w:r>
            <w:r>
              <w:rPr>
                <w:spacing w:val="1"/>
              </w:rPr>
              <w:t xml:space="preserve"> </w:t>
            </w:r>
            <w:r>
              <w:t>customers for the purposes of requirements elicitation &amp; documentation, solution definition, and</w:t>
            </w:r>
            <w:r>
              <w:rPr>
                <w:spacing w:val="-47"/>
              </w:rPr>
              <w:t xml:space="preserve"> </w:t>
            </w:r>
            <w:r>
              <w:t>issue resolution</w:t>
            </w:r>
          </w:p>
          <w:p w14:paraId="22167BFE" w14:textId="0CEFC57A" w:rsidR="00126A9A" w:rsidRDefault="00126A9A" w:rsidP="00B61676">
            <w:pPr>
              <w:pStyle w:val="TableParagraph"/>
              <w:numPr>
                <w:ilvl w:val="0"/>
                <w:numId w:val="36"/>
              </w:numPr>
              <w:tabs>
                <w:tab w:val="left" w:pos="463"/>
                <w:tab w:val="left" w:pos="464"/>
              </w:tabs>
              <w:spacing w:line="279" w:lineRule="exact"/>
            </w:pPr>
            <w:r>
              <w:t>Strong</w:t>
            </w:r>
            <w:r>
              <w:rPr>
                <w:spacing w:val="-3"/>
              </w:rPr>
              <w:t xml:space="preserve"> </w:t>
            </w:r>
            <w:r>
              <w:t>workshop</w:t>
            </w:r>
            <w:r>
              <w:rPr>
                <w:spacing w:val="-3"/>
              </w:rPr>
              <w:t xml:space="preserve"> </w:t>
            </w:r>
            <w:r>
              <w:t>facilitation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meeting</w:t>
            </w:r>
            <w:r>
              <w:rPr>
                <w:spacing w:val="-5"/>
              </w:rPr>
              <w:t xml:space="preserve"> </w:t>
            </w:r>
            <w:r>
              <w:t>management</w:t>
            </w:r>
            <w:r>
              <w:rPr>
                <w:spacing w:val="-2"/>
              </w:rPr>
              <w:t xml:space="preserve"> </w:t>
            </w:r>
            <w:r>
              <w:t>skills</w:t>
            </w:r>
          </w:p>
          <w:p w14:paraId="539F7CDD" w14:textId="0F5A0EA0" w:rsidR="00126A9A" w:rsidRDefault="00126A9A" w:rsidP="00B61676">
            <w:pPr>
              <w:pStyle w:val="TableParagraph"/>
              <w:numPr>
                <w:ilvl w:val="0"/>
                <w:numId w:val="36"/>
              </w:numPr>
              <w:tabs>
                <w:tab w:val="left" w:pos="463"/>
                <w:tab w:val="left" w:pos="464"/>
              </w:tabs>
              <w:spacing w:before="1"/>
            </w:pPr>
            <w:r>
              <w:t>Proces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requirement documentation</w:t>
            </w:r>
            <w:r>
              <w:rPr>
                <w:spacing w:val="-2"/>
              </w:rPr>
              <w:t xml:space="preserve"> </w:t>
            </w:r>
            <w:r>
              <w:t>skills</w:t>
            </w:r>
          </w:p>
          <w:p w14:paraId="089AAF99" w14:textId="18304880" w:rsidR="00874166" w:rsidRPr="001E6E12" w:rsidRDefault="00126A9A" w:rsidP="003C4DB7">
            <w:pPr>
              <w:pStyle w:val="TableParagraph"/>
              <w:numPr>
                <w:ilvl w:val="0"/>
                <w:numId w:val="36"/>
              </w:numPr>
              <w:shd w:val="clear" w:color="auto" w:fill="FFFFFF"/>
              <w:tabs>
                <w:tab w:val="left" w:pos="463"/>
                <w:tab w:val="left" w:pos="464"/>
              </w:tabs>
              <w:spacing w:before="1"/>
              <w:ind w:right="1096"/>
              <w:textAlignment w:val="baseline"/>
              <w:rPr>
                <w:rFonts w:ascii="Roboto" w:eastAsia="Times New Roman" w:hAnsi="Roboto"/>
                <w:color w:val="1C1C1C"/>
                <w:szCs w:val="24"/>
              </w:rPr>
            </w:pPr>
            <w:r>
              <w:t>Ability to efficiently complete and present deliverables in Microsoft Visio, Excel, Word and</w:t>
            </w:r>
            <w:r w:rsidRPr="001E6E12">
              <w:rPr>
                <w:spacing w:val="-47"/>
              </w:rPr>
              <w:t xml:space="preserve"> </w:t>
            </w:r>
            <w:r>
              <w:t>PowerPoint</w:t>
            </w:r>
            <w:r w:rsidRPr="001E6E12">
              <w:rPr>
                <w:spacing w:val="-1"/>
              </w:rPr>
              <w:t xml:space="preserve"> </w:t>
            </w:r>
            <w:r>
              <w:t>using</w:t>
            </w:r>
            <w:r w:rsidRPr="001E6E12">
              <w:rPr>
                <w:spacing w:val="-3"/>
              </w:rPr>
              <w:t xml:space="preserve"> </w:t>
            </w:r>
            <w:r>
              <w:t>medium</w:t>
            </w:r>
            <w:r w:rsidRPr="001E6E12">
              <w:rPr>
                <w:spacing w:val="-4"/>
              </w:rPr>
              <w:t xml:space="preserve"> </w:t>
            </w:r>
            <w:r>
              <w:t>to</w:t>
            </w:r>
            <w:r w:rsidRPr="001E6E12">
              <w:rPr>
                <w:spacing w:val="1"/>
              </w:rPr>
              <w:t xml:space="preserve"> </w:t>
            </w:r>
            <w:r>
              <w:t>advanced</w:t>
            </w:r>
            <w:r w:rsidRPr="001E6E12">
              <w:rPr>
                <w:spacing w:val="-2"/>
              </w:rPr>
              <w:t xml:space="preserve"> </w:t>
            </w:r>
            <w:r>
              <w:t>knowledge</w:t>
            </w:r>
            <w:r w:rsidRPr="001E6E12">
              <w:rPr>
                <w:spacing w:val="1"/>
              </w:rPr>
              <w:t xml:space="preserve"> </w:t>
            </w:r>
            <w:r>
              <w:t>in</w:t>
            </w:r>
            <w:r w:rsidRPr="001E6E12">
              <w:rPr>
                <w:spacing w:val="-3"/>
              </w:rPr>
              <w:t xml:space="preserve"> </w:t>
            </w:r>
            <w:r>
              <w:t>these</w:t>
            </w:r>
            <w:r w:rsidRPr="001E6E12">
              <w:rPr>
                <w:spacing w:val="-2"/>
              </w:rPr>
              <w:t xml:space="preserve"> </w:t>
            </w:r>
            <w:r>
              <w:t>tools</w:t>
            </w:r>
          </w:p>
          <w:p w14:paraId="7366196F" w14:textId="568AB314" w:rsidR="008F6C30" w:rsidRPr="00C22C8E" w:rsidRDefault="008F6C30" w:rsidP="00126A9A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sz w:val="22"/>
              </w:rPr>
            </w:pPr>
          </w:p>
        </w:tc>
      </w:tr>
      <w:tr w:rsidR="00305A11" w:rsidRPr="00C60A96" w14:paraId="59B2145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D81A" w14:textId="7202F53F" w:rsidR="00305A11" w:rsidRDefault="00C867B1" w:rsidP="00305A11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C</w:t>
            </w:r>
            <w:r w:rsidR="00305A11" w:rsidRPr="00B71712">
              <w:rPr>
                <w:rFonts w:asciiTheme="minorHAnsi" w:hAnsiTheme="minorHAnsi" w:cstheme="minorHAnsi"/>
                <w:b/>
                <w:bCs/>
                <w:sz w:val="22"/>
              </w:rPr>
              <w:t>ore Capabilitie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3E07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628B" w14:textId="77777777" w:rsidR="00305A11" w:rsidRPr="007C43B9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voic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718E" w14:textId="5E936B1C" w:rsidR="00305A11" w:rsidRPr="007C43B9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Capture community insights, ensure community insights inform our work, test we are having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3BA15E1B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2831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1C254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6A01" w14:textId="378F9FC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awareness &amp; system chang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0B40" w14:textId="123F594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Shift to a community centric way of operating, with the community and the need for system change informing how we work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17C095E8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913CC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36B3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456B5" w14:textId="19013DA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Digital Capability Big Blue Door delivery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23E3" w14:textId="51389FC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185EF92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18D77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FE1A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E631" w14:textId="75F53E7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Agile Leadership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A8DC" w14:textId="68AA4E5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Respond in a shorter period of time and to enable more flexible and adaptable utilisation of resources across the organisation. It also enables us to embed our Ways of Working culture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536F5087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791B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7F81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9127" w14:textId="5FE3F00B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Sustainable &amp; diverse funding sources and supporting social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563D" w14:textId="0A1103AF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Develop a sustainable and diverse funding base, that strengthens our culture of philanthropy. We will invest and spend wisely, and plan for the longer term.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4AC60BD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F4BE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BD17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EE7D" w14:textId="10383178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Best governance and demonstrating impact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D21F3" w14:textId="69ABCF61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Balances stability and strong oversight, with dynamic decision-making processes that support responsive ways of working. We will measure our success – and our learnings – and share our insights with donors, philanthropists and government supporters.</w:t>
            </w:r>
          </w:p>
        </w:tc>
      </w:tr>
      <w:tr w:rsidR="00305A11" w:rsidRPr="00C60A96" w14:paraId="2C2F4923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D67D0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800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6880" w14:textId="624A4392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Partner strategically for maximum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E41E" w14:textId="4B9D394B" w:rsidR="00305A11" w:rsidRPr="007C43B9" w:rsidRDefault="00305A11" w:rsidP="007C43B9">
            <w:pPr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lang w:val="en-US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Work with the community, education, business, philanthropy and across government. Our engagement with partners will be purposeful, inclusive, transparent and respectful.</w:t>
            </w:r>
          </w:p>
        </w:tc>
      </w:tr>
    </w:tbl>
    <w:p w14:paraId="7B5F1BFC" w14:textId="192D7584" w:rsidR="00B71712" w:rsidRDefault="00B71712" w:rsidP="002A016C">
      <w:pPr>
        <w:rPr>
          <w:rFonts w:asciiTheme="minorHAnsi" w:hAnsiTheme="minorHAnsi" w:cstheme="minorHAnsi"/>
          <w:sz w:val="22"/>
        </w:rPr>
      </w:pPr>
    </w:p>
    <w:p w14:paraId="00021037" w14:textId="6A34B77D" w:rsidR="007C43B9" w:rsidRDefault="007C43B9" w:rsidP="002A016C">
      <w:pPr>
        <w:rPr>
          <w:rFonts w:asciiTheme="minorHAnsi" w:hAnsiTheme="minorHAnsi" w:cstheme="minorHAnsi"/>
          <w:sz w:val="22"/>
        </w:rPr>
      </w:pPr>
    </w:p>
    <w:sectPr w:rsidR="007C43B9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6F17D" w14:textId="77777777" w:rsidR="002C021B" w:rsidRDefault="002C021B" w:rsidP="002B2216">
      <w:r>
        <w:separator/>
      </w:r>
    </w:p>
  </w:endnote>
  <w:endnote w:type="continuationSeparator" w:id="0">
    <w:p w14:paraId="19CADECD" w14:textId="77777777" w:rsidR="002C021B" w:rsidRDefault="002C021B" w:rsidP="002B2216">
      <w:r>
        <w:continuationSeparator/>
      </w:r>
    </w:p>
  </w:endnote>
  <w:endnote w:type="continuationNotice" w:id="1">
    <w:p w14:paraId="1831D8F9" w14:textId="77777777" w:rsidR="002C021B" w:rsidRDefault="002C02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B2654" w14:textId="77777777" w:rsidR="002C021B" w:rsidRDefault="002C021B" w:rsidP="002B2216">
      <w:r>
        <w:separator/>
      </w:r>
    </w:p>
  </w:footnote>
  <w:footnote w:type="continuationSeparator" w:id="0">
    <w:p w14:paraId="79A063B5" w14:textId="77777777" w:rsidR="002C021B" w:rsidRDefault="002C021B" w:rsidP="002B2216">
      <w:r>
        <w:continuationSeparator/>
      </w:r>
    </w:p>
  </w:footnote>
  <w:footnote w:type="continuationNotice" w:id="1">
    <w:p w14:paraId="33AE17F4" w14:textId="77777777" w:rsidR="002C021B" w:rsidRDefault="002C02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D50A26"/>
    <w:multiLevelType w:val="multilevel"/>
    <w:tmpl w:val="041AC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997A79"/>
    <w:multiLevelType w:val="multilevel"/>
    <w:tmpl w:val="79BA3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71DA7"/>
    <w:multiLevelType w:val="multilevel"/>
    <w:tmpl w:val="84BE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3670F7"/>
    <w:multiLevelType w:val="multilevel"/>
    <w:tmpl w:val="E260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4F2211C5"/>
    <w:multiLevelType w:val="hybridMultilevel"/>
    <w:tmpl w:val="EF96EA68"/>
    <w:lvl w:ilvl="0" w:tplc="3F503014">
      <w:numFmt w:val="bullet"/>
      <w:lvlText w:val=""/>
      <w:lvlJc w:val="left"/>
      <w:pPr>
        <w:ind w:left="463" w:hanging="361"/>
      </w:pPr>
      <w:rPr>
        <w:rFonts w:ascii="Symbol" w:eastAsia="Symbol" w:hAnsi="Symbol" w:cs="Symbol" w:hint="default"/>
        <w:color w:val="006FFF"/>
        <w:w w:val="100"/>
        <w:sz w:val="22"/>
        <w:szCs w:val="22"/>
        <w:lang w:val="en-AU" w:eastAsia="en-US" w:bidi="ar-SA"/>
      </w:rPr>
    </w:lvl>
    <w:lvl w:ilvl="1" w:tplc="E30E1A78">
      <w:numFmt w:val="bullet"/>
      <w:lvlText w:val="•"/>
      <w:lvlJc w:val="left"/>
      <w:pPr>
        <w:ind w:left="1375" w:hanging="361"/>
      </w:pPr>
      <w:rPr>
        <w:rFonts w:hint="default"/>
        <w:lang w:val="en-AU" w:eastAsia="en-US" w:bidi="ar-SA"/>
      </w:rPr>
    </w:lvl>
    <w:lvl w:ilvl="2" w:tplc="E76A8DDE">
      <w:numFmt w:val="bullet"/>
      <w:lvlText w:val="•"/>
      <w:lvlJc w:val="left"/>
      <w:pPr>
        <w:ind w:left="2291" w:hanging="361"/>
      </w:pPr>
      <w:rPr>
        <w:rFonts w:hint="default"/>
        <w:lang w:val="en-AU" w:eastAsia="en-US" w:bidi="ar-SA"/>
      </w:rPr>
    </w:lvl>
    <w:lvl w:ilvl="3" w:tplc="F30EEC76">
      <w:numFmt w:val="bullet"/>
      <w:lvlText w:val="•"/>
      <w:lvlJc w:val="left"/>
      <w:pPr>
        <w:ind w:left="3207" w:hanging="361"/>
      </w:pPr>
      <w:rPr>
        <w:rFonts w:hint="default"/>
        <w:lang w:val="en-AU" w:eastAsia="en-US" w:bidi="ar-SA"/>
      </w:rPr>
    </w:lvl>
    <w:lvl w:ilvl="4" w:tplc="E8769D44">
      <w:numFmt w:val="bullet"/>
      <w:lvlText w:val="•"/>
      <w:lvlJc w:val="left"/>
      <w:pPr>
        <w:ind w:left="4123" w:hanging="361"/>
      </w:pPr>
      <w:rPr>
        <w:rFonts w:hint="default"/>
        <w:lang w:val="en-AU" w:eastAsia="en-US" w:bidi="ar-SA"/>
      </w:rPr>
    </w:lvl>
    <w:lvl w:ilvl="5" w:tplc="BCCECE32">
      <w:numFmt w:val="bullet"/>
      <w:lvlText w:val="•"/>
      <w:lvlJc w:val="left"/>
      <w:pPr>
        <w:ind w:left="5039" w:hanging="361"/>
      </w:pPr>
      <w:rPr>
        <w:rFonts w:hint="default"/>
        <w:lang w:val="en-AU" w:eastAsia="en-US" w:bidi="ar-SA"/>
      </w:rPr>
    </w:lvl>
    <w:lvl w:ilvl="6" w:tplc="E9C84A40">
      <w:numFmt w:val="bullet"/>
      <w:lvlText w:val="•"/>
      <w:lvlJc w:val="left"/>
      <w:pPr>
        <w:ind w:left="5955" w:hanging="361"/>
      </w:pPr>
      <w:rPr>
        <w:rFonts w:hint="default"/>
        <w:lang w:val="en-AU" w:eastAsia="en-US" w:bidi="ar-SA"/>
      </w:rPr>
    </w:lvl>
    <w:lvl w:ilvl="7" w:tplc="09C4F002">
      <w:numFmt w:val="bullet"/>
      <w:lvlText w:val="•"/>
      <w:lvlJc w:val="left"/>
      <w:pPr>
        <w:ind w:left="6871" w:hanging="361"/>
      </w:pPr>
      <w:rPr>
        <w:rFonts w:hint="default"/>
        <w:lang w:val="en-AU" w:eastAsia="en-US" w:bidi="ar-SA"/>
      </w:rPr>
    </w:lvl>
    <w:lvl w:ilvl="8" w:tplc="0D6AEF24">
      <w:numFmt w:val="bullet"/>
      <w:lvlText w:val="•"/>
      <w:lvlJc w:val="left"/>
      <w:pPr>
        <w:ind w:left="7787" w:hanging="361"/>
      </w:pPr>
      <w:rPr>
        <w:rFonts w:hint="default"/>
        <w:lang w:val="en-AU" w:eastAsia="en-US" w:bidi="ar-SA"/>
      </w:rPr>
    </w:lvl>
  </w:abstractNum>
  <w:abstractNum w:abstractNumId="18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C941D0"/>
    <w:multiLevelType w:val="multilevel"/>
    <w:tmpl w:val="009A8F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9D83546"/>
    <w:multiLevelType w:val="hybridMultilevel"/>
    <w:tmpl w:val="36C0EC72"/>
    <w:lvl w:ilvl="0" w:tplc="87987C18">
      <w:start w:val="1"/>
      <w:numFmt w:val="bullet"/>
      <w:lvlText w:val=""/>
      <w:lvlJc w:val="left"/>
      <w:pPr>
        <w:ind w:left="361" w:hanging="361"/>
      </w:pPr>
      <w:rPr>
        <w:rFonts w:ascii="Symbol" w:hAnsi="Symbol" w:hint="default"/>
        <w:color w:val="auto"/>
        <w:w w:val="100"/>
        <w:sz w:val="22"/>
        <w:szCs w:val="22"/>
        <w:lang w:val="en-AU" w:eastAsia="en-US" w:bidi="ar-SA"/>
      </w:rPr>
    </w:lvl>
    <w:lvl w:ilvl="1" w:tplc="FFFFFFFF">
      <w:numFmt w:val="bullet"/>
      <w:lvlText w:val="•"/>
      <w:lvlJc w:val="left"/>
      <w:pPr>
        <w:ind w:left="1279" w:hanging="361"/>
      </w:pPr>
      <w:rPr>
        <w:rFonts w:hint="default"/>
        <w:lang w:val="en-AU" w:eastAsia="en-US" w:bidi="ar-SA"/>
      </w:rPr>
    </w:lvl>
    <w:lvl w:ilvl="2" w:tplc="FFFFFFFF">
      <w:numFmt w:val="bullet"/>
      <w:lvlText w:val="•"/>
      <w:lvlJc w:val="left"/>
      <w:pPr>
        <w:ind w:left="2206" w:hanging="361"/>
      </w:pPr>
      <w:rPr>
        <w:rFonts w:hint="default"/>
        <w:lang w:val="en-AU" w:eastAsia="en-US" w:bidi="ar-SA"/>
      </w:rPr>
    </w:lvl>
    <w:lvl w:ilvl="3" w:tplc="FFFFFFFF">
      <w:numFmt w:val="bullet"/>
      <w:lvlText w:val="•"/>
      <w:lvlJc w:val="left"/>
      <w:pPr>
        <w:ind w:left="3132" w:hanging="361"/>
      </w:pPr>
      <w:rPr>
        <w:rFonts w:hint="default"/>
        <w:lang w:val="en-AU" w:eastAsia="en-US" w:bidi="ar-SA"/>
      </w:rPr>
    </w:lvl>
    <w:lvl w:ilvl="4" w:tplc="FFFFFFFF">
      <w:numFmt w:val="bullet"/>
      <w:lvlText w:val="•"/>
      <w:lvlJc w:val="left"/>
      <w:pPr>
        <w:ind w:left="4059" w:hanging="361"/>
      </w:pPr>
      <w:rPr>
        <w:rFonts w:hint="default"/>
        <w:lang w:val="en-AU" w:eastAsia="en-US" w:bidi="ar-SA"/>
      </w:rPr>
    </w:lvl>
    <w:lvl w:ilvl="5" w:tplc="FFFFFFFF">
      <w:numFmt w:val="bullet"/>
      <w:lvlText w:val="•"/>
      <w:lvlJc w:val="left"/>
      <w:pPr>
        <w:ind w:left="4986" w:hanging="361"/>
      </w:pPr>
      <w:rPr>
        <w:rFonts w:hint="default"/>
        <w:lang w:val="en-AU" w:eastAsia="en-US" w:bidi="ar-SA"/>
      </w:rPr>
    </w:lvl>
    <w:lvl w:ilvl="6" w:tplc="FFFFFFFF">
      <w:numFmt w:val="bullet"/>
      <w:lvlText w:val="•"/>
      <w:lvlJc w:val="left"/>
      <w:pPr>
        <w:ind w:left="5912" w:hanging="361"/>
      </w:pPr>
      <w:rPr>
        <w:rFonts w:hint="default"/>
        <w:lang w:val="en-AU" w:eastAsia="en-US" w:bidi="ar-SA"/>
      </w:rPr>
    </w:lvl>
    <w:lvl w:ilvl="7" w:tplc="FFFFFFFF">
      <w:numFmt w:val="bullet"/>
      <w:lvlText w:val="•"/>
      <w:lvlJc w:val="left"/>
      <w:pPr>
        <w:ind w:left="6839" w:hanging="361"/>
      </w:pPr>
      <w:rPr>
        <w:rFonts w:hint="default"/>
        <w:lang w:val="en-AU" w:eastAsia="en-US" w:bidi="ar-SA"/>
      </w:rPr>
    </w:lvl>
    <w:lvl w:ilvl="8" w:tplc="FFFFFFFF">
      <w:numFmt w:val="bullet"/>
      <w:lvlText w:val="•"/>
      <w:lvlJc w:val="left"/>
      <w:pPr>
        <w:ind w:left="7766" w:hanging="361"/>
      </w:pPr>
      <w:rPr>
        <w:rFonts w:hint="default"/>
        <w:lang w:val="en-AU" w:eastAsia="en-US" w:bidi="ar-SA"/>
      </w:rPr>
    </w:lvl>
  </w:abstractNum>
  <w:abstractNum w:abstractNumId="31" w15:restartNumberingAfterBreak="0">
    <w:nsid w:val="7AF30A04"/>
    <w:multiLevelType w:val="multilevel"/>
    <w:tmpl w:val="F508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7B732C"/>
    <w:multiLevelType w:val="hybridMultilevel"/>
    <w:tmpl w:val="4AF6306E"/>
    <w:lvl w:ilvl="0" w:tplc="36888742">
      <w:numFmt w:val="bullet"/>
      <w:lvlText w:val=""/>
      <w:lvlJc w:val="left"/>
      <w:pPr>
        <w:ind w:left="588" w:hanging="361"/>
      </w:pPr>
      <w:rPr>
        <w:rFonts w:ascii="Symbol" w:eastAsia="Symbol" w:hAnsi="Symbol" w:cs="Symbol" w:hint="default"/>
        <w:color w:val="006FFF"/>
        <w:w w:val="100"/>
        <w:sz w:val="22"/>
        <w:szCs w:val="22"/>
        <w:lang w:val="en-AU" w:eastAsia="en-US" w:bidi="ar-SA"/>
      </w:rPr>
    </w:lvl>
    <w:lvl w:ilvl="1" w:tplc="881E8240">
      <w:numFmt w:val="bullet"/>
      <w:lvlText w:val="•"/>
      <w:lvlJc w:val="left"/>
      <w:pPr>
        <w:ind w:left="1506" w:hanging="361"/>
      </w:pPr>
      <w:rPr>
        <w:rFonts w:hint="default"/>
        <w:lang w:val="en-AU" w:eastAsia="en-US" w:bidi="ar-SA"/>
      </w:rPr>
    </w:lvl>
    <w:lvl w:ilvl="2" w:tplc="6896C750">
      <w:numFmt w:val="bullet"/>
      <w:lvlText w:val="•"/>
      <w:lvlJc w:val="left"/>
      <w:pPr>
        <w:ind w:left="2433" w:hanging="361"/>
      </w:pPr>
      <w:rPr>
        <w:rFonts w:hint="default"/>
        <w:lang w:val="en-AU" w:eastAsia="en-US" w:bidi="ar-SA"/>
      </w:rPr>
    </w:lvl>
    <w:lvl w:ilvl="3" w:tplc="DC764CB0">
      <w:numFmt w:val="bullet"/>
      <w:lvlText w:val="•"/>
      <w:lvlJc w:val="left"/>
      <w:pPr>
        <w:ind w:left="3359" w:hanging="361"/>
      </w:pPr>
      <w:rPr>
        <w:rFonts w:hint="default"/>
        <w:lang w:val="en-AU" w:eastAsia="en-US" w:bidi="ar-SA"/>
      </w:rPr>
    </w:lvl>
    <w:lvl w:ilvl="4" w:tplc="7A3E2916">
      <w:numFmt w:val="bullet"/>
      <w:lvlText w:val="•"/>
      <w:lvlJc w:val="left"/>
      <w:pPr>
        <w:ind w:left="4286" w:hanging="361"/>
      </w:pPr>
      <w:rPr>
        <w:rFonts w:hint="default"/>
        <w:lang w:val="en-AU" w:eastAsia="en-US" w:bidi="ar-SA"/>
      </w:rPr>
    </w:lvl>
    <w:lvl w:ilvl="5" w:tplc="8EEA3D26">
      <w:numFmt w:val="bullet"/>
      <w:lvlText w:val="•"/>
      <w:lvlJc w:val="left"/>
      <w:pPr>
        <w:ind w:left="5213" w:hanging="361"/>
      </w:pPr>
      <w:rPr>
        <w:rFonts w:hint="default"/>
        <w:lang w:val="en-AU" w:eastAsia="en-US" w:bidi="ar-SA"/>
      </w:rPr>
    </w:lvl>
    <w:lvl w:ilvl="6" w:tplc="28406C8A">
      <w:numFmt w:val="bullet"/>
      <w:lvlText w:val="•"/>
      <w:lvlJc w:val="left"/>
      <w:pPr>
        <w:ind w:left="6139" w:hanging="361"/>
      </w:pPr>
      <w:rPr>
        <w:rFonts w:hint="default"/>
        <w:lang w:val="en-AU" w:eastAsia="en-US" w:bidi="ar-SA"/>
      </w:rPr>
    </w:lvl>
    <w:lvl w:ilvl="7" w:tplc="5EEC0C32">
      <w:numFmt w:val="bullet"/>
      <w:lvlText w:val="•"/>
      <w:lvlJc w:val="left"/>
      <w:pPr>
        <w:ind w:left="7066" w:hanging="361"/>
      </w:pPr>
      <w:rPr>
        <w:rFonts w:hint="default"/>
        <w:lang w:val="en-AU" w:eastAsia="en-US" w:bidi="ar-SA"/>
      </w:rPr>
    </w:lvl>
    <w:lvl w:ilvl="8" w:tplc="19C27704">
      <w:numFmt w:val="bullet"/>
      <w:lvlText w:val="•"/>
      <w:lvlJc w:val="left"/>
      <w:pPr>
        <w:ind w:left="7993" w:hanging="361"/>
      </w:pPr>
      <w:rPr>
        <w:rFonts w:hint="default"/>
        <w:lang w:val="en-AU" w:eastAsia="en-US" w:bidi="ar-SA"/>
      </w:rPr>
    </w:lvl>
  </w:abstractNum>
  <w:abstractNum w:abstractNumId="33" w15:restartNumberingAfterBreak="0">
    <w:nsid w:val="7C52174C"/>
    <w:multiLevelType w:val="hybridMultilevel"/>
    <w:tmpl w:val="E1168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D17C9C"/>
    <w:multiLevelType w:val="multilevel"/>
    <w:tmpl w:val="840AE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3"/>
  </w:num>
  <w:num w:numId="3">
    <w:abstractNumId w:val="21"/>
  </w:num>
  <w:num w:numId="4">
    <w:abstractNumId w:val="16"/>
  </w:num>
  <w:num w:numId="5">
    <w:abstractNumId w:val="18"/>
  </w:num>
  <w:num w:numId="6">
    <w:abstractNumId w:val="23"/>
  </w:num>
  <w:num w:numId="7">
    <w:abstractNumId w:val="1"/>
  </w:num>
  <w:num w:numId="8">
    <w:abstractNumId w:val="19"/>
  </w:num>
  <w:num w:numId="9">
    <w:abstractNumId w:val="0"/>
  </w:num>
  <w:num w:numId="10">
    <w:abstractNumId w:val="7"/>
  </w:num>
  <w:num w:numId="11">
    <w:abstractNumId w:val="2"/>
  </w:num>
  <w:num w:numId="12">
    <w:abstractNumId w:val="28"/>
  </w:num>
  <w:num w:numId="13">
    <w:abstractNumId w:val="26"/>
  </w:num>
  <w:num w:numId="14">
    <w:abstractNumId w:val="29"/>
  </w:num>
  <w:num w:numId="15">
    <w:abstractNumId w:val="3"/>
  </w:num>
  <w:num w:numId="16">
    <w:abstractNumId w:val="34"/>
  </w:num>
  <w:num w:numId="17">
    <w:abstractNumId w:val="15"/>
  </w:num>
  <w:num w:numId="18">
    <w:abstractNumId w:val="6"/>
  </w:num>
  <w:num w:numId="19">
    <w:abstractNumId w:val="24"/>
  </w:num>
  <w:num w:numId="20">
    <w:abstractNumId w:val="12"/>
  </w:num>
  <w:num w:numId="21">
    <w:abstractNumId w:val="4"/>
  </w:num>
  <w:num w:numId="22">
    <w:abstractNumId w:val="22"/>
  </w:num>
  <w:num w:numId="23">
    <w:abstractNumId w:val="9"/>
  </w:num>
  <w:num w:numId="24">
    <w:abstractNumId w:val="20"/>
  </w:num>
  <w:num w:numId="25">
    <w:abstractNumId w:val="10"/>
  </w:num>
  <w:num w:numId="26">
    <w:abstractNumId w:val="8"/>
  </w:num>
  <w:num w:numId="27">
    <w:abstractNumId w:val="14"/>
  </w:num>
  <w:num w:numId="28">
    <w:abstractNumId w:val="35"/>
  </w:num>
  <w:num w:numId="29">
    <w:abstractNumId w:val="31"/>
  </w:num>
  <w:num w:numId="30">
    <w:abstractNumId w:val="5"/>
  </w:num>
  <w:num w:numId="31">
    <w:abstractNumId w:val="11"/>
  </w:num>
  <w:num w:numId="32">
    <w:abstractNumId w:val="27"/>
  </w:num>
  <w:num w:numId="33">
    <w:abstractNumId w:val="32"/>
  </w:num>
  <w:num w:numId="34">
    <w:abstractNumId w:val="17"/>
  </w:num>
  <w:num w:numId="35">
    <w:abstractNumId w:val="33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9DD"/>
    <w:rsid w:val="00013AF9"/>
    <w:rsid w:val="0002172B"/>
    <w:rsid w:val="0002351C"/>
    <w:rsid w:val="00024C96"/>
    <w:rsid w:val="00025AC1"/>
    <w:rsid w:val="00030762"/>
    <w:rsid w:val="00051DBC"/>
    <w:rsid w:val="000550B5"/>
    <w:rsid w:val="00057D8C"/>
    <w:rsid w:val="00083AE3"/>
    <w:rsid w:val="000A597D"/>
    <w:rsid w:val="000B5A42"/>
    <w:rsid w:val="000B6180"/>
    <w:rsid w:val="000B6BDA"/>
    <w:rsid w:val="000C0959"/>
    <w:rsid w:val="000C6E8D"/>
    <w:rsid w:val="000E7547"/>
    <w:rsid w:val="000F1F6D"/>
    <w:rsid w:val="000F3F68"/>
    <w:rsid w:val="001160F8"/>
    <w:rsid w:val="00126A9A"/>
    <w:rsid w:val="00135195"/>
    <w:rsid w:val="001401F0"/>
    <w:rsid w:val="00146695"/>
    <w:rsid w:val="00153458"/>
    <w:rsid w:val="001544EE"/>
    <w:rsid w:val="001821D8"/>
    <w:rsid w:val="00183E46"/>
    <w:rsid w:val="00192818"/>
    <w:rsid w:val="001939CD"/>
    <w:rsid w:val="00196AB3"/>
    <w:rsid w:val="001978E5"/>
    <w:rsid w:val="001E6E12"/>
    <w:rsid w:val="002471D0"/>
    <w:rsid w:val="00256E4B"/>
    <w:rsid w:val="002579FE"/>
    <w:rsid w:val="00261423"/>
    <w:rsid w:val="00266B15"/>
    <w:rsid w:val="002A016C"/>
    <w:rsid w:val="002B0FE1"/>
    <w:rsid w:val="002B2216"/>
    <w:rsid w:val="002B3A60"/>
    <w:rsid w:val="002B4D34"/>
    <w:rsid w:val="002C021B"/>
    <w:rsid w:val="002E1FAC"/>
    <w:rsid w:val="002E256E"/>
    <w:rsid w:val="002F1A01"/>
    <w:rsid w:val="002F5860"/>
    <w:rsid w:val="002F5ACE"/>
    <w:rsid w:val="00300083"/>
    <w:rsid w:val="003051C6"/>
    <w:rsid w:val="00305A11"/>
    <w:rsid w:val="003122BD"/>
    <w:rsid w:val="003122E9"/>
    <w:rsid w:val="003315AB"/>
    <w:rsid w:val="003359F8"/>
    <w:rsid w:val="003374C6"/>
    <w:rsid w:val="0035471B"/>
    <w:rsid w:val="003617E4"/>
    <w:rsid w:val="00361C84"/>
    <w:rsid w:val="003636DC"/>
    <w:rsid w:val="00363C4B"/>
    <w:rsid w:val="0038473F"/>
    <w:rsid w:val="0039354E"/>
    <w:rsid w:val="003B530D"/>
    <w:rsid w:val="003C268D"/>
    <w:rsid w:val="003D199E"/>
    <w:rsid w:val="003E677F"/>
    <w:rsid w:val="003F25A7"/>
    <w:rsid w:val="003F2689"/>
    <w:rsid w:val="00415693"/>
    <w:rsid w:val="0041695B"/>
    <w:rsid w:val="004255DE"/>
    <w:rsid w:val="0044280D"/>
    <w:rsid w:val="00452E8D"/>
    <w:rsid w:val="00453BF3"/>
    <w:rsid w:val="00454DB4"/>
    <w:rsid w:val="004573A2"/>
    <w:rsid w:val="004626DA"/>
    <w:rsid w:val="00466025"/>
    <w:rsid w:val="004975E5"/>
    <w:rsid w:val="004A0226"/>
    <w:rsid w:val="004A23F6"/>
    <w:rsid w:val="004B5455"/>
    <w:rsid w:val="004C2489"/>
    <w:rsid w:val="004C2616"/>
    <w:rsid w:val="004C32A0"/>
    <w:rsid w:val="004C43DB"/>
    <w:rsid w:val="004D715C"/>
    <w:rsid w:val="004E7B15"/>
    <w:rsid w:val="005028A3"/>
    <w:rsid w:val="00520625"/>
    <w:rsid w:val="00521754"/>
    <w:rsid w:val="005228A0"/>
    <w:rsid w:val="00596D9E"/>
    <w:rsid w:val="005A30CD"/>
    <w:rsid w:val="005A46D3"/>
    <w:rsid w:val="005B61C0"/>
    <w:rsid w:val="005B61C7"/>
    <w:rsid w:val="005C4DAD"/>
    <w:rsid w:val="005E178E"/>
    <w:rsid w:val="005F298D"/>
    <w:rsid w:val="005F3DC0"/>
    <w:rsid w:val="005F774D"/>
    <w:rsid w:val="006058B6"/>
    <w:rsid w:val="006257EF"/>
    <w:rsid w:val="00635DF3"/>
    <w:rsid w:val="00644570"/>
    <w:rsid w:val="006558D4"/>
    <w:rsid w:val="006627F8"/>
    <w:rsid w:val="00676898"/>
    <w:rsid w:val="00684064"/>
    <w:rsid w:val="00695EDD"/>
    <w:rsid w:val="006A7C6A"/>
    <w:rsid w:val="006C45A1"/>
    <w:rsid w:val="006E1EF5"/>
    <w:rsid w:val="006E45C3"/>
    <w:rsid w:val="006F2D32"/>
    <w:rsid w:val="00700DC0"/>
    <w:rsid w:val="007047D7"/>
    <w:rsid w:val="00712680"/>
    <w:rsid w:val="00724441"/>
    <w:rsid w:val="00741900"/>
    <w:rsid w:val="007504A4"/>
    <w:rsid w:val="00752108"/>
    <w:rsid w:val="007566F4"/>
    <w:rsid w:val="00763C09"/>
    <w:rsid w:val="00783F3F"/>
    <w:rsid w:val="0079503D"/>
    <w:rsid w:val="007B38A1"/>
    <w:rsid w:val="007B49B7"/>
    <w:rsid w:val="007C43B9"/>
    <w:rsid w:val="007D4E52"/>
    <w:rsid w:val="007E687F"/>
    <w:rsid w:val="007E7AFE"/>
    <w:rsid w:val="007F33E9"/>
    <w:rsid w:val="007F47A5"/>
    <w:rsid w:val="007F4E8D"/>
    <w:rsid w:val="007F5267"/>
    <w:rsid w:val="00815F03"/>
    <w:rsid w:val="00817E43"/>
    <w:rsid w:val="00820F49"/>
    <w:rsid w:val="008242D3"/>
    <w:rsid w:val="008354BE"/>
    <w:rsid w:val="00841AFB"/>
    <w:rsid w:val="00856533"/>
    <w:rsid w:val="00856FA9"/>
    <w:rsid w:val="0086333F"/>
    <w:rsid w:val="00874166"/>
    <w:rsid w:val="00876C1E"/>
    <w:rsid w:val="0088424D"/>
    <w:rsid w:val="008A5682"/>
    <w:rsid w:val="008C6CA3"/>
    <w:rsid w:val="008D4B60"/>
    <w:rsid w:val="008D7EC5"/>
    <w:rsid w:val="008F6C30"/>
    <w:rsid w:val="00916025"/>
    <w:rsid w:val="00917799"/>
    <w:rsid w:val="00921157"/>
    <w:rsid w:val="00932E4D"/>
    <w:rsid w:val="00943AB6"/>
    <w:rsid w:val="009517F4"/>
    <w:rsid w:val="00954D57"/>
    <w:rsid w:val="00962D36"/>
    <w:rsid w:val="00990A39"/>
    <w:rsid w:val="00991FD0"/>
    <w:rsid w:val="009939ED"/>
    <w:rsid w:val="009A31E6"/>
    <w:rsid w:val="009A3DCB"/>
    <w:rsid w:val="009B0E8B"/>
    <w:rsid w:val="009E347E"/>
    <w:rsid w:val="009E71FD"/>
    <w:rsid w:val="009F32F5"/>
    <w:rsid w:val="00A11550"/>
    <w:rsid w:val="00A1446D"/>
    <w:rsid w:val="00A16B29"/>
    <w:rsid w:val="00A42AE1"/>
    <w:rsid w:val="00A42E8D"/>
    <w:rsid w:val="00A55EBE"/>
    <w:rsid w:val="00A6732E"/>
    <w:rsid w:val="00A8046D"/>
    <w:rsid w:val="00A9166A"/>
    <w:rsid w:val="00A9357E"/>
    <w:rsid w:val="00A93E21"/>
    <w:rsid w:val="00AA317C"/>
    <w:rsid w:val="00AA72A0"/>
    <w:rsid w:val="00AB0219"/>
    <w:rsid w:val="00AB1BF4"/>
    <w:rsid w:val="00AB2A60"/>
    <w:rsid w:val="00AC60D9"/>
    <w:rsid w:val="00AD0FFB"/>
    <w:rsid w:val="00AE24EE"/>
    <w:rsid w:val="00AF06FA"/>
    <w:rsid w:val="00B13ABA"/>
    <w:rsid w:val="00B21645"/>
    <w:rsid w:val="00B27DA9"/>
    <w:rsid w:val="00B47DEA"/>
    <w:rsid w:val="00B61676"/>
    <w:rsid w:val="00B71362"/>
    <w:rsid w:val="00B71712"/>
    <w:rsid w:val="00B83F95"/>
    <w:rsid w:val="00BA0340"/>
    <w:rsid w:val="00BA08F5"/>
    <w:rsid w:val="00BB2095"/>
    <w:rsid w:val="00BB5037"/>
    <w:rsid w:val="00BC0044"/>
    <w:rsid w:val="00BC0512"/>
    <w:rsid w:val="00BC0C4E"/>
    <w:rsid w:val="00BC5BCC"/>
    <w:rsid w:val="00BE28DE"/>
    <w:rsid w:val="00BF2607"/>
    <w:rsid w:val="00C06DBB"/>
    <w:rsid w:val="00C07C85"/>
    <w:rsid w:val="00C22C8E"/>
    <w:rsid w:val="00C32A1E"/>
    <w:rsid w:val="00C353F1"/>
    <w:rsid w:val="00C404C8"/>
    <w:rsid w:val="00C408D4"/>
    <w:rsid w:val="00C42CD6"/>
    <w:rsid w:val="00C4543A"/>
    <w:rsid w:val="00C52A8E"/>
    <w:rsid w:val="00C60A96"/>
    <w:rsid w:val="00C753DC"/>
    <w:rsid w:val="00C8140B"/>
    <w:rsid w:val="00C867B1"/>
    <w:rsid w:val="00C872BE"/>
    <w:rsid w:val="00C87473"/>
    <w:rsid w:val="00C94CCD"/>
    <w:rsid w:val="00C96D47"/>
    <w:rsid w:val="00CA46C9"/>
    <w:rsid w:val="00CC77D2"/>
    <w:rsid w:val="00CD791B"/>
    <w:rsid w:val="00CF41C1"/>
    <w:rsid w:val="00D12017"/>
    <w:rsid w:val="00D15C44"/>
    <w:rsid w:val="00D206DB"/>
    <w:rsid w:val="00D30394"/>
    <w:rsid w:val="00D4139C"/>
    <w:rsid w:val="00D62B35"/>
    <w:rsid w:val="00D913E3"/>
    <w:rsid w:val="00D97F72"/>
    <w:rsid w:val="00DB1424"/>
    <w:rsid w:val="00DB49B5"/>
    <w:rsid w:val="00DB7E02"/>
    <w:rsid w:val="00DD0983"/>
    <w:rsid w:val="00DD7742"/>
    <w:rsid w:val="00E044AD"/>
    <w:rsid w:val="00E1348E"/>
    <w:rsid w:val="00E1349F"/>
    <w:rsid w:val="00E139F6"/>
    <w:rsid w:val="00E13CD9"/>
    <w:rsid w:val="00E24C34"/>
    <w:rsid w:val="00E429F3"/>
    <w:rsid w:val="00E50679"/>
    <w:rsid w:val="00E55A0A"/>
    <w:rsid w:val="00E624E6"/>
    <w:rsid w:val="00E70074"/>
    <w:rsid w:val="00E7687F"/>
    <w:rsid w:val="00E94135"/>
    <w:rsid w:val="00E94E9E"/>
    <w:rsid w:val="00EA279D"/>
    <w:rsid w:val="00EC6676"/>
    <w:rsid w:val="00EC68A0"/>
    <w:rsid w:val="00EE06F0"/>
    <w:rsid w:val="00EE099D"/>
    <w:rsid w:val="00EF48A1"/>
    <w:rsid w:val="00F0371E"/>
    <w:rsid w:val="00F04408"/>
    <w:rsid w:val="00F177BB"/>
    <w:rsid w:val="00F20E12"/>
    <w:rsid w:val="00F21CF8"/>
    <w:rsid w:val="00F26CBE"/>
    <w:rsid w:val="00F44D29"/>
    <w:rsid w:val="00F47B36"/>
    <w:rsid w:val="00F56F04"/>
    <w:rsid w:val="00F64915"/>
    <w:rsid w:val="00F67C87"/>
    <w:rsid w:val="00F725EF"/>
    <w:rsid w:val="00F81254"/>
    <w:rsid w:val="00F82804"/>
    <w:rsid w:val="00F92201"/>
    <w:rsid w:val="00F9452D"/>
    <w:rsid w:val="00FA19CC"/>
    <w:rsid w:val="00FB56F7"/>
    <w:rsid w:val="00FB60AA"/>
    <w:rsid w:val="00FF5228"/>
    <w:rsid w:val="00FF5233"/>
    <w:rsid w:val="00FF6ABC"/>
    <w:rsid w:val="0D27928E"/>
    <w:rsid w:val="1461DD10"/>
    <w:rsid w:val="1F977E49"/>
    <w:rsid w:val="224CD239"/>
    <w:rsid w:val="24D0DBBD"/>
    <w:rsid w:val="2ECFD340"/>
    <w:rsid w:val="2F94ADAC"/>
    <w:rsid w:val="31A4D690"/>
    <w:rsid w:val="31F9D688"/>
    <w:rsid w:val="34FAEEB2"/>
    <w:rsid w:val="371DECF5"/>
    <w:rsid w:val="4239B30A"/>
    <w:rsid w:val="44E5D44F"/>
    <w:rsid w:val="493FA33E"/>
    <w:rsid w:val="4C4D07B3"/>
    <w:rsid w:val="526D7ED9"/>
    <w:rsid w:val="546E48D7"/>
    <w:rsid w:val="5758872D"/>
    <w:rsid w:val="583C7B2D"/>
    <w:rsid w:val="6012D0CE"/>
    <w:rsid w:val="63EED8D1"/>
    <w:rsid w:val="66026934"/>
    <w:rsid w:val="6773F8D1"/>
    <w:rsid w:val="689B4ECB"/>
    <w:rsid w:val="695F0586"/>
    <w:rsid w:val="6A0C3DCB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CA901F"/>
  <w15:chartTrackingRefBased/>
  <w15:docId w15:val="{A62F83B6-28A7-4766-9E05-CC32309A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913E3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customStyle="1" w:styleId="Default">
    <w:name w:val="Default"/>
    <w:rsid w:val="001544E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26A9A"/>
    <w:pPr>
      <w:widowControl w:val="0"/>
      <w:autoSpaceDE w:val="0"/>
      <w:autoSpaceDN w:val="0"/>
      <w:ind w:left="103"/>
    </w:pPr>
    <w:rPr>
      <w:rFonts w:ascii="Calibri" w:hAnsi="Calibri" w:cs="Calibri"/>
      <w:sz w:val="22"/>
      <w:lang w:val="en-AU"/>
    </w:rPr>
  </w:style>
  <w:style w:type="character" w:customStyle="1" w:styleId="normaltextrun">
    <w:name w:val="normaltextrun"/>
    <w:basedOn w:val="DefaultParagraphFont"/>
    <w:rsid w:val="00A55EBE"/>
  </w:style>
  <w:style w:type="character" w:customStyle="1" w:styleId="eop">
    <w:name w:val="eop"/>
    <w:basedOn w:val="DefaultParagraphFont"/>
    <w:rsid w:val="00A55E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  <ds:schemaRef ds:uri="6df2b253-b5eb-483d-ba28-49f93a53811d"/>
  </ds:schemaRefs>
</ds:datastoreItem>
</file>

<file path=customXml/itemProps3.xml><?xml version="1.0" encoding="utf-8"?>
<ds:datastoreItem xmlns:ds="http://schemas.openxmlformats.org/officeDocument/2006/customXml" ds:itemID="{172AE89D-0FAF-4FA9-B7F4-E529B0040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1</TotalTime>
  <Pages>3</Pages>
  <Words>975</Words>
  <Characters>5561</Characters>
  <Application>Microsoft Office Word</Application>
  <DocSecurity>0</DocSecurity>
  <Lines>46</Lines>
  <Paragraphs>13</Paragraphs>
  <ScaleCrop>false</ScaleCrop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19T12:25:00Z</cp:lastPrinted>
  <dcterms:created xsi:type="dcterms:W3CDTF">2021-12-19T23:29:00Z</dcterms:created>
  <dcterms:modified xsi:type="dcterms:W3CDTF">2021-12-19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